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0C50" w:rsidRPr="00440C50" w:rsidRDefault="00440C50" w:rsidP="00440C5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eastAsia="Times New Roman" w:cstheme="minorHAnsi"/>
          <w:b/>
          <w:color w:val="000000"/>
          <w:sz w:val="24"/>
          <w:szCs w:val="24"/>
        </w:rPr>
      </w:pPr>
      <w:r w:rsidRPr="00440C50">
        <w:rPr>
          <w:rFonts w:eastAsia="Times New Roman" w:cstheme="minorHAnsi"/>
          <w:b/>
          <w:color w:val="000000"/>
          <w:sz w:val="24"/>
          <w:szCs w:val="24"/>
        </w:rPr>
        <w:t>NOTICE OF PUBLIC HEARING</w:t>
      </w:r>
    </w:p>
    <w:p w:rsidR="00440C50" w:rsidRPr="00440C50" w:rsidRDefault="00440C50" w:rsidP="00440C5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eastAsia="Times New Roman" w:cstheme="minorHAnsi"/>
          <w:b/>
          <w:color w:val="000000"/>
          <w:sz w:val="24"/>
          <w:szCs w:val="24"/>
        </w:rPr>
      </w:pPr>
    </w:p>
    <w:p w:rsidR="00440C50" w:rsidRPr="00440C50" w:rsidRDefault="00440C50" w:rsidP="00440C5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440C50">
        <w:rPr>
          <w:rFonts w:eastAsia="Times New Roman" w:cstheme="minorHAnsi"/>
          <w:color w:val="000000"/>
          <w:sz w:val="24"/>
          <w:szCs w:val="24"/>
        </w:rPr>
        <w:t xml:space="preserve">Notice is </w:t>
      </w:r>
      <w:proofErr w:type="spellStart"/>
      <w:r w:rsidRPr="00440C50">
        <w:rPr>
          <w:rFonts w:eastAsia="Times New Roman" w:cstheme="minorHAnsi"/>
          <w:color w:val="000000"/>
          <w:sz w:val="24"/>
          <w:szCs w:val="24"/>
        </w:rPr>
        <w:t>here by</w:t>
      </w:r>
      <w:proofErr w:type="spellEnd"/>
      <w:r w:rsidRPr="00440C50">
        <w:rPr>
          <w:rFonts w:eastAsia="Times New Roman" w:cstheme="minorHAnsi"/>
          <w:color w:val="000000"/>
          <w:sz w:val="24"/>
          <w:szCs w:val="24"/>
        </w:rPr>
        <w:t xml:space="preserve"> given that the Weber County Technical Committee will hold a meeting on April </w:t>
      </w:r>
      <w:bookmarkStart w:id="0" w:name="_GoBack"/>
      <w:r w:rsidRPr="00440C50">
        <w:rPr>
          <w:rFonts w:eastAsia="Times New Roman" w:cstheme="minorHAnsi"/>
          <w:color w:val="000000"/>
          <w:sz w:val="24"/>
          <w:szCs w:val="24"/>
        </w:rPr>
        <w:t xml:space="preserve">7, 2021 at 3:00 PM in the Weber County Public Works Conference room, second floor, Weber </w:t>
      </w:r>
      <w:bookmarkEnd w:id="0"/>
      <w:r w:rsidRPr="00440C50">
        <w:rPr>
          <w:rFonts w:eastAsia="Times New Roman" w:cstheme="minorHAnsi"/>
          <w:color w:val="000000"/>
          <w:sz w:val="24"/>
          <w:szCs w:val="24"/>
        </w:rPr>
        <w:t xml:space="preserve">Center, 2380 Washington Blvd. Ogden Utah for  </w:t>
      </w:r>
    </w:p>
    <w:p w:rsidR="00440C50" w:rsidRPr="00440C50" w:rsidRDefault="00440C50" w:rsidP="00440C5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440C50">
        <w:rPr>
          <w:rFonts w:eastAsia="Times New Roman" w:cstheme="minorHAnsi"/>
          <w:color w:val="000000"/>
          <w:sz w:val="24"/>
          <w:szCs w:val="24"/>
        </w:rPr>
        <w:t>BOA2020-09 - A petition to the Weber County Technical Committee to consider and take action on a variance request to place a septic system within a Drinking Water Source Protection Area. The location of the residential lot where the septic system would be placed is 437 North 9000 East, Huntsville.</w:t>
      </w:r>
    </w:p>
    <w:p w:rsidR="00440C50" w:rsidRPr="00440C50" w:rsidRDefault="00440C50" w:rsidP="00440C5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70C0"/>
          <w:sz w:val="24"/>
          <w:szCs w:val="24"/>
          <w:u w:val="single"/>
        </w:rPr>
      </w:pPr>
      <w:r w:rsidRPr="00440C50">
        <w:rPr>
          <w:rFonts w:eastAsia="Times New Roman" w:cstheme="minorHAnsi"/>
          <w:color w:val="0070C0"/>
          <w:sz w:val="24"/>
          <w:szCs w:val="24"/>
          <w:u w:val="single"/>
        </w:rPr>
        <w:t>https://us02web.zoom.us/j/83558055742</w:t>
      </w:r>
    </w:p>
    <w:p w:rsidR="00742825" w:rsidRDefault="00440C50"/>
    <w:sectPr w:rsidR="007428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MzA0MjA0NbMwNLRU0lEKTi0uzszPAykwrAUArVPIsywAAAA="/>
  </w:docVars>
  <w:rsids>
    <w:rsidRoot w:val="00440C50"/>
    <w:rsid w:val="00440C50"/>
    <w:rsid w:val="006F71B5"/>
    <w:rsid w:val="00CF3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4974C"/>
  <w15:chartTrackingRefBased/>
  <w15:docId w15:val="{529BC35B-E696-4D2D-82AF-06F91B45A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63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8</Words>
  <Characters>50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chert,Marta</dc:creator>
  <cp:keywords/>
  <dc:description/>
  <cp:lastModifiedBy>Borchert,Marta</cp:lastModifiedBy>
  <cp:revision>1</cp:revision>
  <dcterms:created xsi:type="dcterms:W3CDTF">2021-04-01T14:15:00Z</dcterms:created>
  <dcterms:modified xsi:type="dcterms:W3CDTF">2021-04-01T14:16:00Z</dcterms:modified>
</cp:coreProperties>
</file>